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BE07D" w14:textId="77777777" w:rsidR="002A72B6" w:rsidRDefault="002A72B6" w:rsidP="002A72B6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Create your local database, in my case the SID is “</w:t>
      </w:r>
      <w:r>
        <w:rPr>
          <w:rFonts w:eastAsia="Times New Roman"/>
          <w:b/>
          <w:bCs/>
        </w:rPr>
        <w:t>DATAMIG</w:t>
      </w:r>
      <w:r>
        <w:rPr>
          <w:rFonts w:eastAsia="Times New Roman"/>
        </w:rPr>
        <w:t>”.</w:t>
      </w:r>
    </w:p>
    <w:p w14:paraId="3B0BE07E" w14:textId="77777777" w:rsidR="002A72B6" w:rsidRDefault="002A72B6" w:rsidP="002A72B6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Download IG Core DB Dump from the </w:t>
      </w:r>
      <w:hyperlink r:id="rId5" w:history="1">
        <w:r>
          <w:rPr>
            <w:rStyle w:val="Hyperlink"/>
            <w:rFonts w:eastAsia="Times New Roman"/>
          </w:rPr>
          <w:t>link</w:t>
        </w:r>
      </w:hyperlink>
      <w:r>
        <w:rPr>
          <w:rFonts w:eastAsia="Times New Roman"/>
        </w:rPr>
        <w:t xml:space="preserve"> and extract contents to your DATA_PUMP_DIR.</w:t>
      </w:r>
    </w:p>
    <w:p w14:paraId="3B0BE07F" w14:textId="77777777" w:rsidR="002A72B6" w:rsidRDefault="002A72B6" w:rsidP="002A72B6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Download the IG Staging DB Dump from the </w:t>
      </w:r>
      <w:hyperlink r:id="rId6" w:history="1">
        <w:r>
          <w:rPr>
            <w:rStyle w:val="Hyperlink"/>
            <w:rFonts w:eastAsia="Times New Roman"/>
          </w:rPr>
          <w:t>link</w:t>
        </w:r>
      </w:hyperlink>
      <w:r>
        <w:rPr>
          <w:rFonts w:eastAsia="Times New Roman"/>
        </w:rPr>
        <w:t xml:space="preserve"> and extract contents to DATA_PUMP_DIR.</w:t>
      </w:r>
    </w:p>
    <w:p w14:paraId="3B0BE080" w14:textId="77777777" w:rsidR="002A72B6" w:rsidRDefault="002A72B6" w:rsidP="002A72B6">
      <w:pPr>
        <w:numPr>
          <w:ilvl w:val="0"/>
          <w:numId w:val="1"/>
        </w:numPr>
        <w:spacing w:after="240"/>
        <w:rPr>
          <w:rFonts w:eastAsia="Times New Roman"/>
        </w:rPr>
      </w:pPr>
      <w:r>
        <w:rPr>
          <w:rFonts w:eastAsia="Times New Roman"/>
        </w:rPr>
        <w:t>Connect to DB as System and run the following query (One time activity on a DB):</w:t>
      </w:r>
    </w:p>
    <w:tbl>
      <w:tblPr>
        <w:tblW w:w="0" w:type="auto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20"/>
      </w:tblGrid>
      <w:tr w:rsidR="002A72B6" w14:paraId="3B0BE082" w14:textId="77777777" w:rsidTr="002A72B6">
        <w:tc>
          <w:tcPr>
            <w:tcW w:w="9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0BE081" w14:textId="77777777" w:rsidR="002A72B6" w:rsidRDefault="002A72B6">
            <w:pPr>
              <w:pStyle w:val="ListParagraph"/>
              <w:ind w:left="0"/>
            </w:pPr>
            <w:r>
              <w:t xml:space="preserve">alter system set </w:t>
            </w:r>
            <w:proofErr w:type="spellStart"/>
            <w:r>
              <w:t>service_names</w:t>
            </w:r>
            <w:proofErr w:type="spellEnd"/>
            <w:r>
              <w:t>=</w:t>
            </w:r>
            <w:r>
              <w:rPr>
                <w:highlight w:val="yellow"/>
              </w:rPr>
              <w:t>'DATAMIG</w:t>
            </w:r>
            <w:r>
              <w:t>, igpre01';</w:t>
            </w:r>
          </w:p>
        </w:tc>
      </w:tr>
    </w:tbl>
    <w:p w14:paraId="3B0BE083" w14:textId="77777777" w:rsidR="002A72B6" w:rsidRDefault="002A72B6" w:rsidP="002A72B6"/>
    <w:p w14:paraId="3B0BE084" w14:textId="77777777" w:rsidR="002A72B6" w:rsidRDefault="002A72B6" w:rsidP="002A72B6">
      <w:pPr>
        <w:numPr>
          <w:ilvl w:val="0"/>
          <w:numId w:val="1"/>
        </w:numPr>
        <w:spacing w:after="240"/>
        <w:rPr>
          <w:rFonts w:eastAsia="Times New Roman"/>
        </w:rPr>
      </w:pPr>
      <w:r>
        <w:rPr>
          <w:rFonts w:eastAsia="Times New Roman"/>
        </w:rPr>
        <w:t xml:space="preserve">Edit the file </w:t>
      </w:r>
      <w:r>
        <w:rPr>
          <w:rFonts w:eastAsia="Times New Roman"/>
          <w:b/>
          <w:bCs/>
        </w:rPr>
        <w:t>&lt;ORACLE_Installation_Directory&gt;\app\oracle\product\12.1.0\dbhome_1\NETWORK\ADMIN\tnsnames.ora</w:t>
      </w:r>
      <w:r>
        <w:rPr>
          <w:rFonts w:eastAsia="Times New Roman"/>
        </w:rPr>
        <w:t xml:space="preserve"> in notepad++ and add the below entry into it (One time activity on a DB):</w:t>
      </w:r>
    </w:p>
    <w:tbl>
      <w:tblPr>
        <w:tblW w:w="0" w:type="auto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20"/>
      </w:tblGrid>
      <w:tr w:rsidR="002A72B6" w14:paraId="3B0BE08E" w14:textId="77777777" w:rsidTr="002A72B6">
        <w:tc>
          <w:tcPr>
            <w:tcW w:w="9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0BE085" w14:textId="77777777" w:rsidR="002A72B6" w:rsidRDefault="002A72B6">
            <w:pPr>
              <w:ind w:left="360"/>
            </w:pPr>
            <w:r>
              <w:t>IGPRE01 =</w:t>
            </w:r>
          </w:p>
          <w:p w14:paraId="3B0BE086" w14:textId="77777777" w:rsidR="002A72B6" w:rsidRDefault="002A72B6">
            <w:pPr>
              <w:ind w:left="360"/>
            </w:pPr>
            <w:r>
              <w:t>  (DESCRIPTION =</w:t>
            </w:r>
          </w:p>
          <w:p w14:paraId="3B0BE087" w14:textId="77777777" w:rsidR="002A72B6" w:rsidRDefault="002A72B6">
            <w:pPr>
              <w:ind w:left="360"/>
            </w:pPr>
            <w:r>
              <w:t>    (ADDRESS_LIST =</w:t>
            </w:r>
          </w:p>
          <w:p w14:paraId="3B0BE088" w14:textId="77777777" w:rsidR="002A72B6" w:rsidRDefault="002A72B6">
            <w:pPr>
              <w:ind w:left="360"/>
            </w:pPr>
            <w:r>
              <w:t xml:space="preserve">      (ADDRESS = (PROTOCOL = TCP)(HOST = </w:t>
            </w:r>
            <w:r>
              <w:rPr>
                <w:highlight w:val="yellow"/>
              </w:rPr>
              <w:t>CSCINDAI424294</w:t>
            </w:r>
            <w:r>
              <w:t>.asiapac.globalcsc.net)(PORT = 1521))</w:t>
            </w:r>
          </w:p>
          <w:p w14:paraId="3B0BE089" w14:textId="77777777" w:rsidR="002A72B6" w:rsidRDefault="002A72B6">
            <w:pPr>
              <w:ind w:left="360"/>
            </w:pPr>
            <w:r>
              <w:t>    )</w:t>
            </w:r>
          </w:p>
          <w:p w14:paraId="3B0BE08A" w14:textId="77777777" w:rsidR="002A72B6" w:rsidRDefault="002A72B6">
            <w:pPr>
              <w:ind w:left="360"/>
            </w:pPr>
            <w:r>
              <w:t>    (CONNECT_DATA =</w:t>
            </w:r>
          </w:p>
          <w:p w14:paraId="3B0BE08B" w14:textId="77777777" w:rsidR="002A72B6" w:rsidRDefault="002A72B6">
            <w:pPr>
              <w:ind w:left="360"/>
            </w:pPr>
            <w:r>
              <w:t xml:space="preserve">      (SERVICE_NAME = </w:t>
            </w:r>
            <w:r>
              <w:rPr>
                <w:highlight w:val="yellow"/>
              </w:rPr>
              <w:t>DATAMIG</w:t>
            </w:r>
            <w:r>
              <w:t>)</w:t>
            </w:r>
          </w:p>
          <w:p w14:paraId="3B0BE08C" w14:textId="77777777" w:rsidR="002A72B6" w:rsidRDefault="002A72B6">
            <w:pPr>
              <w:ind w:left="360"/>
            </w:pPr>
            <w:r>
              <w:t>    )</w:t>
            </w:r>
          </w:p>
          <w:p w14:paraId="3B0BE08D" w14:textId="77777777" w:rsidR="002A72B6" w:rsidRDefault="002A72B6">
            <w:pPr>
              <w:ind w:left="360"/>
            </w:pPr>
            <w:r>
              <w:t>  )</w:t>
            </w:r>
          </w:p>
        </w:tc>
      </w:tr>
    </w:tbl>
    <w:p w14:paraId="3B0BE08F" w14:textId="77777777" w:rsidR="002A72B6" w:rsidRDefault="002A72B6" w:rsidP="002A72B6">
      <w:pPr>
        <w:pStyle w:val="ListParagraph"/>
      </w:pPr>
    </w:p>
    <w:p w14:paraId="3B0BE090" w14:textId="77777777" w:rsidR="002A72B6" w:rsidRDefault="002A72B6" w:rsidP="002A72B6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Restart your DB and Listener services (One time activity on a DB).</w:t>
      </w:r>
    </w:p>
    <w:p w14:paraId="3B0BE091" w14:textId="77777777" w:rsidR="002A72B6" w:rsidRDefault="002A72B6" w:rsidP="002A72B6">
      <w:pPr>
        <w:numPr>
          <w:ilvl w:val="0"/>
          <w:numId w:val="1"/>
        </w:numPr>
        <w:spacing w:after="240"/>
        <w:rPr>
          <w:rFonts w:eastAsia="Times New Roman"/>
        </w:rPr>
      </w:pPr>
      <w:r>
        <w:rPr>
          <w:rFonts w:eastAsia="Times New Roman"/>
        </w:rPr>
        <w:t xml:space="preserve">Post restart, connect as </w:t>
      </w:r>
      <w:r>
        <w:rPr>
          <w:rFonts w:eastAsia="Times New Roman"/>
          <w:b/>
          <w:bCs/>
        </w:rPr>
        <w:t>System</w:t>
      </w:r>
      <w:r>
        <w:rPr>
          <w:rFonts w:eastAsia="Times New Roman"/>
        </w:rPr>
        <w:t xml:space="preserve"> Schema user and run the below query to create VM1DTA &amp; STAGEDBUSR schema’s:</w:t>
      </w:r>
    </w:p>
    <w:tbl>
      <w:tblPr>
        <w:tblW w:w="0" w:type="auto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20"/>
      </w:tblGrid>
      <w:tr w:rsidR="002A72B6" w14:paraId="3B0BE0A8" w14:textId="77777777" w:rsidTr="002A72B6">
        <w:tc>
          <w:tcPr>
            <w:tcW w:w="9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0BE092" w14:textId="77777777" w:rsidR="002A72B6" w:rsidRDefault="002A72B6">
            <w:pPr>
              <w:ind w:left="360"/>
            </w:pPr>
            <w:r>
              <w:t>-- USER SQL</w:t>
            </w:r>
          </w:p>
          <w:p w14:paraId="3B0BE093" w14:textId="77777777" w:rsidR="002A72B6" w:rsidRDefault="002A72B6">
            <w:pPr>
              <w:ind w:left="360"/>
            </w:pPr>
            <w:r>
              <w:t>CREATE USER "VM1DTA" identified by vm1dta12#$</w:t>
            </w:r>
          </w:p>
          <w:p w14:paraId="3B0BE094" w14:textId="77777777" w:rsidR="002A72B6" w:rsidRDefault="002A72B6">
            <w:pPr>
              <w:ind w:left="360"/>
            </w:pPr>
            <w:r>
              <w:t>DEFAULT TABLESPACE "USERS"</w:t>
            </w:r>
          </w:p>
          <w:p w14:paraId="3B0BE095" w14:textId="77777777" w:rsidR="002A72B6" w:rsidRDefault="002A72B6">
            <w:pPr>
              <w:ind w:left="360"/>
            </w:pPr>
            <w:r>
              <w:t>TEMPORARY TABLESPACE "TEMP";</w:t>
            </w:r>
          </w:p>
          <w:p w14:paraId="3B0BE096" w14:textId="77777777" w:rsidR="002A72B6" w:rsidRDefault="002A72B6">
            <w:pPr>
              <w:ind w:left="360"/>
            </w:pPr>
          </w:p>
          <w:p w14:paraId="3B0BE097" w14:textId="77777777" w:rsidR="002A72B6" w:rsidRDefault="002A72B6">
            <w:pPr>
              <w:ind w:left="360"/>
            </w:pPr>
            <w:r>
              <w:t>-- QUOTAS</w:t>
            </w:r>
          </w:p>
          <w:p w14:paraId="3B0BE098" w14:textId="77777777" w:rsidR="002A72B6" w:rsidRDefault="002A72B6">
            <w:pPr>
              <w:ind w:left="360"/>
            </w:pPr>
            <w:r>
              <w:t>ALTER USER "VM1DTA" QUOTA UNLIMITED ON USERS;</w:t>
            </w:r>
          </w:p>
          <w:p w14:paraId="3B0BE099" w14:textId="77777777" w:rsidR="002A72B6" w:rsidRDefault="002A72B6">
            <w:pPr>
              <w:ind w:left="360"/>
            </w:pPr>
          </w:p>
          <w:p w14:paraId="3B0BE09A" w14:textId="77777777" w:rsidR="002A72B6" w:rsidRDefault="002A72B6">
            <w:pPr>
              <w:ind w:left="360"/>
            </w:pPr>
            <w:r>
              <w:t>-- ROLES</w:t>
            </w:r>
          </w:p>
          <w:p w14:paraId="3B0BE09B" w14:textId="77777777" w:rsidR="002A72B6" w:rsidRDefault="002A72B6">
            <w:pPr>
              <w:ind w:left="360"/>
            </w:pPr>
            <w:r>
              <w:t>grant DBA,CONNECT,RESOURCE to "VM1DTA";</w:t>
            </w:r>
          </w:p>
          <w:p w14:paraId="3B0BE09C" w14:textId="77777777" w:rsidR="002A72B6" w:rsidRDefault="002A72B6">
            <w:pPr>
              <w:ind w:left="360"/>
            </w:pPr>
          </w:p>
          <w:p w14:paraId="3B0BE09D" w14:textId="77777777" w:rsidR="002A72B6" w:rsidRDefault="002A72B6">
            <w:pPr>
              <w:ind w:left="360"/>
            </w:pPr>
            <w:r>
              <w:t>-- USER SQL</w:t>
            </w:r>
          </w:p>
          <w:p w14:paraId="3B0BE09E" w14:textId="77777777" w:rsidR="002A72B6" w:rsidRDefault="002A72B6">
            <w:pPr>
              <w:ind w:left="360"/>
            </w:pPr>
            <w:r>
              <w:t>CREATE USER "STAGEDBUSR" identified by password</w:t>
            </w:r>
          </w:p>
          <w:p w14:paraId="3B0BE09F" w14:textId="77777777" w:rsidR="002A72B6" w:rsidRDefault="002A72B6">
            <w:pPr>
              <w:ind w:left="360"/>
            </w:pPr>
            <w:r>
              <w:t>DEFAULT TABLESPACE "STAGEDBTS"</w:t>
            </w:r>
          </w:p>
          <w:p w14:paraId="3B0BE0A0" w14:textId="77777777" w:rsidR="002A72B6" w:rsidRDefault="002A72B6">
            <w:pPr>
              <w:ind w:left="360"/>
            </w:pPr>
            <w:r>
              <w:t>TEMPORARY TABLESPACE "TEMP";</w:t>
            </w:r>
          </w:p>
          <w:p w14:paraId="3B0BE0A1" w14:textId="77777777" w:rsidR="002A72B6" w:rsidRDefault="002A72B6">
            <w:pPr>
              <w:ind w:left="360"/>
            </w:pPr>
          </w:p>
          <w:p w14:paraId="3B0BE0A2" w14:textId="77777777" w:rsidR="002A72B6" w:rsidRDefault="002A72B6">
            <w:pPr>
              <w:ind w:left="360"/>
            </w:pPr>
            <w:r>
              <w:t>-- QUOTAS</w:t>
            </w:r>
          </w:p>
          <w:p w14:paraId="3B0BE0A3" w14:textId="77777777" w:rsidR="002A72B6" w:rsidRDefault="002A72B6">
            <w:pPr>
              <w:ind w:left="360"/>
            </w:pPr>
            <w:r>
              <w:t>ALTER USER "STAGEDBUSR" QUOTA UNLIMITED ON STAGEDBTS;</w:t>
            </w:r>
          </w:p>
          <w:p w14:paraId="3B0BE0A4" w14:textId="77777777" w:rsidR="002A72B6" w:rsidRDefault="002A72B6">
            <w:pPr>
              <w:ind w:left="360"/>
            </w:pPr>
          </w:p>
          <w:p w14:paraId="3B0BE0A5" w14:textId="77777777" w:rsidR="002A72B6" w:rsidRDefault="002A72B6">
            <w:pPr>
              <w:ind w:left="360"/>
            </w:pPr>
            <w:r>
              <w:t>-- ROLES</w:t>
            </w:r>
          </w:p>
          <w:p w14:paraId="3B0BE0A6" w14:textId="77777777" w:rsidR="002A72B6" w:rsidRDefault="002A72B6">
            <w:pPr>
              <w:ind w:left="360"/>
            </w:pPr>
            <w:r>
              <w:t>grant DBA,CONNECT,RESOURCE to "STAGEDBUSR";</w:t>
            </w:r>
          </w:p>
          <w:p w14:paraId="3B0BE0A7" w14:textId="77777777" w:rsidR="002A72B6" w:rsidRDefault="002A72B6">
            <w:pPr>
              <w:ind w:left="360"/>
            </w:pPr>
          </w:p>
        </w:tc>
      </w:tr>
    </w:tbl>
    <w:p w14:paraId="3B0BE0A9" w14:textId="77777777" w:rsidR="002A72B6" w:rsidRDefault="002A72B6" w:rsidP="002A72B6">
      <w:pPr>
        <w:pStyle w:val="ListParagraph"/>
      </w:pPr>
    </w:p>
    <w:p w14:paraId="3B0BE0AA" w14:textId="77777777" w:rsidR="002A72B6" w:rsidRDefault="002A72B6" w:rsidP="002A72B6">
      <w:pPr>
        <w:numPr>
          <w:ilvl w:val="0"/>
          <w:numId w:val="1"/>
        </w:numPr>
        <w:spacing w:after="240"/>
        <w:rPr>
          <w:rFonts w:eastAsia="Times New Roman"/>
        </w:rPr>
      </w:pPr>
      <w:r>
        <w:rPr>
          <w:rFonts w:eastAsia="Times New Roman"/>
        </w:rPr>
        <w:t>Connect as VM1DTA user, run the below query and disconnect:</w:t>
      </w:r>
    </w:p>
    <w:tbl>
      <w:tblPr>
        <w:tblW w:w="0" w:type="auto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20"/>
      </w:tblGrid>
      <w:tr w:rsidR="002A72B6" w14:paraId="3B0BE0B0" w14:textId="77777777" w:rsidTr="002A72B6">
        <w:tc>
          <w:tcPr>
            <w:tcW w:w="9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0BE0AB" w14:textId="77777777" w:rsidR="002A72B6" w:rsidRDefault="002A72B6">
            <w:pPr>
              <w:ind w:left="360"/>
            </w:pPr>
            <w:r>
              <w:t>-- CREATE DB LINK</w:t>
            </w:r>
            <w:r>
              <w:br/>
              <w:t>CREATE DATABASE LINK DMSTAGEDBLINK</w:t>
            </w:r>
          </w:p>
          <w:p w14:paraId="3B0BE0AC" w14:textId="77777777" w:rsidR="002A72B6" w:rsidRDefault="002A72B6">
            <w:pPr>
              <w:ind w:left="360"/>
            </w:pPr>
            <w:r>
              <w:t xml:space="preserve">  CONNECT TO </w:t>
            </w:r>
            <w:proofErr w:type="spellStart"/>
            <w:r>
              <w:t>stagedbusr</w:t>
            </w:r>
            <w:proofErr w:type="spellEnd"/>
            <w:r>
              <w:t xml:space="preserve"> IDENTIFIED BY password using </w:t>
            </w:r>
            <w:r>
              <w:rPr>
                <w:highlight w:val="yellow"/>
              </w:rPr>
              <w:t>'DATAMIG'</w:t>
            </w:r>
            <w:r>
              <w:t>;</w:t>
            </w:r>
          </w:p>
          <w:p w14:paraId="3B0BE0AD" w14:textId="77777777" w:rsidR="002A72B6" w:rsidRDefault="002A72B6">
            <w:pPr>
              <w:ind w:left="360"/>
            </w:pPr>
          </w:p>
          <w:p w14:paraId="3B0BE0AE" w14:textId="77777777" w:rsidR="002A72B6" w:rsidRDefault="002A72B6">
            <w:pPr>
              <w:ind w:left="360"/>
            </w:pPr>
            <w:r>
              <w:t>CREATE DATABASE LINK STAGEDBLINK</w:t>
            </w:r>
          </w:p>
          <w:p w14:paraId="3B0BE0AF" w14:textId="77777777" w:rsidR="002A72B6" w:rsidRDefault="002A72B6">
            <w:pPr>
              <w:ind w:left="360"/>
            </w:pPr>
            <w:r>
              <w:t xml:space="preserve">  CONNECT TO </w:t>
            </w:r>
            <w:proofErr w:type="spellStart"/>
            <w:r>
              <w:t>stagedbusr</w:t>
            </w:r>
            <w:proofErr w:type="spellEnd"/>
            <w:r>
              <w:t xml:space="preserve"> IDENTIFIED BY password using </w:t>
            </w:r>
            <w:r>
              <w:rPr>
                <w:highlight w:val="yellow"/>
              </w:rPr>
              <w:t>'DATAMIG'</w:t>
            </w:r>
            <w:r>
              <w:t>;</w:t>
            </w:r>
          </w:p>
        </w:tc>
      </w:tr>
    </w:tbl>
    <w:p w14:paraId="3B0BE0B1" w14:textId="77777777" w:rsidR="002A72B6" w:rsidRDefault="002A72B6" w:rsidP="002A72B6"/>
    <w:p w14:paraId="3B0BE0B2" w14:textId="77777777" w:rsidR="002A72B6" w:rsidRDefault="002A72B6" w:rsidP="002A72B6">
      <w:pPr>
        <w:numPr>
          <w:ilvl w:val="0"/>
          <w:numId w:val="1"/>
        </w:numPr>
        <w:spacing w:after="240"/>
        <w:rPr>
          <w:rFonts w:eastAsia="Times New Roman"/>
        </w:rPr>
      </w:pPr>
      <w:r>
        <w:rPr>
          <w:rFonts w:eastAsia="Times New Roman"/>
        </w:rPr>
        <w:t>Now, you may run the IMPDP command on command prompt to import the Data Dump into your local.</w:t>
      </w:r>
    </w:p>
    <w:tbl>
      <w:tblPr>
        <w:tblW w:w="0" w:type="auto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20"/>
      </w:tblGrid>
      <w:tr w:rsidR="002A72B6" w14:paraId="3B0BE0B4" w14:textId="77777777" w:rsidTr="002A72B6">
        <w:tc>
          <w:tcPr>
            <w:tcW w:w="1808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0BE0B3" w14:textId="77777777" w:rsidR="002A72B6" w:rsidRDefault="002A72B6">
            <w:pPr>
              <w:pStyle w:val="ListParagraph"/>
              <w:ind w:left="0"/>
            </w:pPr>
            <w:proofErr w:type="spellStart"/>
            <w:r>
              <w:t>impdp</w:t>
            </w:r>
            <w:proofErr w:type="spellEnd"/>
            <w:r>
              <w:t xml:space="preserve"> system/</w:t>
            </w:r>
            <w:proofErr w:type="spellStart"/>
            <w:r>
              <w:rPr>
                <w:highlight w:val="yellow"/>
              </w:rPr>
              <w:t>manager</w:t>
            </w:r>
            <w:r>
              <w:t>@</w:t>
            </w:r>
            <w:r>
              <w:rPr>
                <w:highlight w:val="yellow"/>
              </w:rPr>
              <w:t>datamig</w:t>
            </w:r>
            <w:proofErr w:type="spellEnd"/>
            <w:r>
              <w:t xml:space="preserve"> directory=DATA_PUMP_DIR logfile=</w:t>
            </w:r>
            <w:proofErr w:type="spellStart"/>
            <w:r>
              <w:t>DATA_PUMP_DIR:impnet.log</w:t>
            </w:r>
            <w:proofErr w:type="spellEnd"/>
            <w:r>
              <w:t xml:space="preserve"> </w:t>
            </w:r>
            <w:proofErr w:type="spellStart"/>
            <w:r>
              <w:t>dumpfile</w:t>
            </w:r>
            <w:proofErr w:type="spellEnd"/>
            <w:r>
              <w:t>=</w:t>
            </w:r>
            <w:r>
              <w:rPr>
                <w:highlight w:val="yellow"/>
              </w:rPr>
              <w:t>Full_2018_02_28_expIGPRE01.dmp</w:t>
            </w:r>
            <w:r>
              <w:t xml:space="preserve"> exclude=statistics schemas= VM1DTA,QUIPOZ,PAXUS,VM1COM,VM1EXC,SESS,CSCSORT </w:t>
            </w:r>
            <w:proofErr w:type="spellStart"/>
            <w:r>
              <w:t>table_exists_action</w:t>
            </w:r>
            <w:proofErr w:type="spellEnd"/>
            <w:r>
              <w:t>=replace</w:t>
            </w:r>
            <w:r>
              <w:br/>
            </w:r>
            <w:r>
              <w:br/>
            </w:r>
            <w:proofErr w:type="spellStart"/>
            <w:r>
              <w:t>impdp</w:t>
            </w:r>
            <w:proofErr w:type="spellEnd"/>
            <w:r>
              <w:t xml:space="preserve"> system/</w:t>
            </w:r>
            <w:proofErr w:type="spellStart"/>
            <w:r>
              <w:rPr>
                <w:highlight w:val="yellow"/>
              </w:rPr>
              <w:t>manager</w:t>
            </w:r>
            <w:r>
              <w:t>@</w:t>
            </w:r>
            <w:r>
              <w:rPr>
                <w:highlight w:val="yellow"/>
              </w:rPr>
              <w:t>datamig</w:t>
            </w:r>
            <w:proofErr w:type="spellEnd"/>
            <w:r>
              <w:t xml:space="preserve"> directory=DATA_PUMP_DIR logfile=</w:t>
            </w:r>
            <w:proofErr w:type="spellStart"/>
            <w:r>
              <w:t>DATA_PUMP_DIR:impnetSTG.log</w:t>
            </w:r>
            <w:proofErr w:type="spellEnd"/>
            <w:r>
              <w:t xml:space="preserve"> </w:t>
            </w:r>
            <w:proofErr w:type="spellStart"/>
            <w:r>
              <w:t>dumpfile</w:t>
            </w:r>
            <w:proofErr w:type="spellEnd"/>
            <w:r>
              <w:t>=</w:t>
            </w:r>
            <w:r>
              <w:rPr>
                <w:highlight w:val="yellow"/>
              </w:rPr>
              <w:t>Full_2018_02_28_expSTGPRE01.dmp</w:t>
            </w:r>
            <w:r>
              <w:t xml:space="preserve"> exclude=statistics schemas=STAGEDBUSR </w:t>
            </w:r>
            <w:proofErr w:type="spellStart"/>
            <w:r>
              <w:t>table_exists_action</w:t>
            </w:r>
            <w:proofErr w:type="spellEnd"/>
            <w:r>
              <w:t>=replace</w:t>
            </w:r>
          </w:p>
        </w:tc>
      </w:tr>
    </w:tbl>
    <w:p w14:paraId="3B0BE0B5" w14:textId="77777777" w:rsidR="002A72B6" w:rsidRDefault="002A72B6" w:rsidP="002A72B6"/>
    <w:p w14:paraId="3B0BE0B6" w14:textId="77777777" w:rsidR="002A72B6" w:rsidRDefault="002A72B6" w:rsidP="002A72B6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You are good to go now. This import process should take you about 10-15 mins.</w:t>
      </w:r>
    </w:p>
    <w:p w14:paraId="3B0BE0B7" w14:textId="77777777" w:rsidR="002A72B6" w:rsidRDefault="002A72B6" w:rsidP="002A72B6"/>
    <w:p w14:paraId="3B0BE0B8" w14:textId="77777777" w:rsidR="002A72B6" w:rsidRDefault="002A72B6" w:rsidP="002A72B6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Note: </w:t>
      </w:r>
    </w:p>
    <w:p w14:paraId="3B0BE0B9" w14:textId="77777777" w:rsidR="002A72B6" w:rsidRDefault="002A72B6" w:rsidP="002A72B6">
      <w:pPr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Items highlighted in yellow change according to your environment – meaning SID, host name, password, Dump File Name, etc..</w:t>
      </w:r>
    </w:p>
    <w:p w14:paraId="3B0BE0BA" w14:textId="77777777" w:rsidR="002A72B6" w:rsidRDefault="002A72B6" w:rsidP="002A72B6">
      <w:pPr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The delay in DB import in local was due to the look up to unreachable DB link. The above steps should take care of that.</w:t>
      </w:r>
    </w:p>
    <w:p w14:paraId="3B0BE0BB" w14:textId="059F48F2" w:rsidR="002A72B6" w:rsidRDefault="002A72B6"/>
    <w:p w14:paraId="77A1FB24" w14:textId="77777777" w:rsidR="005F3F46" w:rsidRDefault="005F3F46"/>
    <w:p w14:paraId="1A71A955" w14:textId="77777777" w:rsidR="005F3F46" w:rsidRDefault="005F3F46"/>
    <w:sectPr w:rsidR="005F3F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5034D2"/>
    <w:multiLevelType w:val="hybridMultilevel"/>
    <w:tmpl w:val="59824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5E74E1"/>
    <w:multiLevelType w:val="hybridMultilevel"/>
    <w:tmpl w:val="5E486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TYxMzGzNLE0NzBS0lEKTi0uzszPAykwrAUAXep56CwAAAA="/>
  </w:docVars>
  <w:rsids>
    <w:rsidRoot w:val="002A72B6"/>
    <w:rsid w:val="00235578"/>
    <w:rsid w:val="002A72B6"/>
    <w:rsid w:val="005F3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BE07D"/>
  <w15:chartTrackingRefBased/>
  <w15:docId w15:val="{4E8B3524-8972-4B2F-BA75-64360AE54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72B6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A72B6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2A72B6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68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integral-share-701990001.ap-southeast-1.elb.amazonaws.com/nexus/service/local/repositories/zurich-integral-group/content/com/csc/zurich/Data-Migration/STGDB/db_dump/1.0.0/db_dump-1.0.0.zip" TargetMode="External"/><Relationship Id="rId5" Type="http://schemas.openxmlformats.org/officeDocument/2006/relationships/hyperlink" Target="http://integral-share-701990001.ap-southeast-1.elb.amazonaws.com/nexus/service/local/repositories/zurich-integral-group/content/com/csc/zurich/Data-Migration/IGDB/db_dump/1.0.0/db_dump-1.0.0.zi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40</Words>
  <Characters>2508</Characters>
  <Application>Microsoft Office Word</Application>
  <DocSecurity>0</DocSecurity>
  <Lines>20</Lines>
  <Paragraphs>5</Paragraphs>
  <ScaleCrop>false</ScaleCrop>
  <Company/>
  <LinksUpToDate>false</LinksUpToDate>
  <CharactersWithSpaces>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tendra  Birla</dc:creator>
  <cp:keywords/>
  <dc:description/>
  <cp:lastModifiedBy>Birla, Jitendra</cp:lastModifiedBy>
  <cp:revision>4</cp:revision>
  <dcterms:created xsi:type="dcterms:W3CDTF">2018-03-13T01:27:00Z</dcterms:created>
  <dcterms:modified xsi:type="dcterms:W3CDTF">2022-03-17T01:19:00Z</dcterms:modified>
</cp:coreProperties>
</file>